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5585C548" w14:textId="77777777" w:rsidR="00DB016D" w:rsidRPr="00DB016D" w:rsidRDefault="00DB016D" w:rsidP="00DB016D"/>
    <w:p w14:paraId="07EE2F3B" w14:textId="77777777" w:rsidR="00DB016D" w:rsidRPr="00DB016D" w:rsidRDefault="00DB016D" w:rsidP="00DB016D">
      <w:r w:rsidRPr="00DB016D">
        <w:t>Liquid rhinoplasty.page.cliffside.mz</w:t>
      </w:r>
    </w:p>
    <w:p w14:paraId="57969644" w14:textId="77777777" w:rsidR="00DB016D" w:rsidRPr="00DB016D" w:rsidRDefault="00DB016D" w:rsidP="00DB016D"/>
    <w:p w14:paraId="470F9282" w14:textId="77777777" w:rsidR="00DB016D" w:rsidRPr="00DB016D" w:rsidRDefault="00DB016D" w:rsidP="00DB016D">
      <w:r w:rsidRPr="00DB016D">
        <w:t>Kw: non</w:t>
      </w:r>
      <w:r>
        <w:t xml:space="preserve"> </w:t>
      </w:r>
      <w:r w:rsidRPr="00DB016D">
        <w:t>surgical nose job</w:t>
      </w:r>
    </w:p>
    <w:p w14:paraId="3B745CF8" w14:textId="77777777" w:rsidR="00DB016D" w:rsidRPr="00DB016D" w:rsidRDefault="00DB016D" w:rsidP="00DB016D">
      <w:r w:rsidRPr="00DB016D">
        <w:t>/non surgical nose job</w:t>
      </w:r>
    </w:p>
    <w:p w14:paraId="7A1F6477" w14:textId="77777777" w:rsidR="00DB016D" w:rsidRPr="00DB016D" w:rsidRDefault="00DB016D" w:rsidP="00DB016D">
      <w:r w:rsidRPr="00DB016D">
        <w:t>META: A non</w:t>
      </w:r>
      <w:r>
        <w:t xml:space="preserve"> </w:t>
      </w:r>
      <w:r w:rsidRPr="00DB016D">
        <w:t>surgical nose job, aka liquid rhinoplasty, uses nose fillers to improve the size, symmetry, and shape of the nose with</w:t>
      </w:r>
      <w:r>
        <w:t>out</w:t>
      </w:r>
      <w:r w:rsidRPr="00DB016D">
        <w:t xml:space="preserve"> surgery or downtime. </w:t>
      </w:r>
    </w:p>
    <w:p w14:paraId="215E2949" w14:textId="77777777" w:rsidR="00DB016D" w:rsidRPr="00DB016D" w:rsidRDefault="00DB016D" w:rsidP="00DB016D"/>
    <w:p w14:paraId="34629955" w14:textId="77777777" w:rsidR="00DB016D" w:rsidRPr="00DB016D" w:rsidRDefault="00DB016D" w:rsidP="00DB016D">
      <w:r w:rsidRPr="00DB016D">
        <w:t>NON SURGICAL NOSE JOB | LIQUID RHINOPLASTY | NOSE FILLER</w:t>
      </w:r>
    </w:p>
    <w:p w14:paraId="45A1141E" w14:textId="77777777" w:rsidR="00DB016D" w:rsidRPr="00DB016D" w:rsidRDefault="00DB016D" w:rsidP="00DB016D"/>
    <w:p w14:paraId="4F8D8C41" w14:textId="68F6AC5F" w:rsidR="00DB016D" w:rsidRPr="00DB016D" w:rsidRDefault="00DB016D" w:rsidP="00DB016D">
      <w:r w:rsidRPr="00DB016D">
        <w:t>The nose is a defining characteristic of an individual</w:t>
      </w:r>
      <w:r w:rsidR="002A188B">
        <w:t>'</w:t>
      </w:r>
      <w:r w:rsidRPr="00DB016D">
        <w:t xml:space="preserve">s overall aesthetic. An oversized or crooked nose can look unbalanced and </w:t>
      </w:r>
      <w:r w:rsidR="002A188B" w:rsidRPr="00DB016D">
        <w:t>compromise</w:t>
      </w:r>
      <w:r w:rsidRPr="00DB016D">
        <w:t xml:space="preserve"> a</w:t>
      </w:r>
      <w:r w:rsidR="00591AE7">
        <w:t xml:space="preserve"> person</w:t>
      </w:r>
      <w:r w:rsidR="002A188B">
        <w:t>'s</w:t>
      </w:r>
      <w:r w:rsidRPr="00DB016D">
        <w:t xml:space="preserve"> confidence</w:t>
      </w:r>
      <w:r w:rsidR="00591AE7">
        <w:t xml:space="preserve"> in</w:t>
      </w:r>
      <w:r w:rsidRPr="00DB016D">
        <w:t xml:space="preserve"> their appearance. </w:t>
      </w:r>
      <w:r w:rsidR="00405FA1" w:rsidRPr="00DB016D">
        <w:t xml:space="preserve">A non surgical nose job, also known as a liquid rhinoplasty, </w:t>
      </w:r>
      <w:r w:rsidR="00591AE7">
        <w:t>utilizes nose fillers to improve the appearance of the nose without surgery, scalpels, or stitches. Therefore, a liquid nose job provides</w:t>
      </w:r>
      <w:r w:rsidR="00405FA1" w:rsidRPr="00DB016D">
        <w:t xml:space="preserve"> a safe and effective way to improve the shape, size, and symmetry of the nose without surgery </w:t>
      </w:r>
      <w:r w:rsidR="00405FA1">
        <w:t xml:space="preserve">or </w:t>
      </w:r>
      <w:r w:rsidR="00405FA1" w:rsidRPr="00DB016D">
        <w:t>downtime.</w:t>
      </w:r>
    </w:p>
    <w:p w14:paraId="044A6CCA" w14:textId="77777777" w:rsidR="00DB016D" w:rsidRPr="00DB016D" w:rsidRDefault="00DB016D" w:rsidP="00DB016D"/>
    <w:p w14:paraId="363C2653" w14:textId="7B06D7B3" w:rsidR="00DB016D" w:rsidRDefault="00DB016D" w:rsidP="00DB016D">
      <w:r w:rsidRPr="00DB016D">
        <w:t>BENEFITS OF A LIQUID RHINOPLASTY</w:t>
      </w:r>
    </w:p>
    <w:p w14:paraId="508DD727" w14:textId="6C83C703" w:rsidR="00405FA1" w:rsidRDefault="00405FA1" w:rsidP="00DB016D"/>
    <w:p w14:paraId="1676A1BF" w14:textId="755E7B40" w:rsidR="00405FA1" w:rsidRDefault="002A188B" w:rsidP="00405FA1">
      <w:pPr>
        <w:pStyle w:val="ListParagraph"/>
        <w:numPr>
          <w:ilvl w:val="0"/>
          <w:numId w:val="2"/>
        </w:numPr>
      </w:pPr>
      <w:r>
        <w:t>A n</w:t>
      </w:r>
      <w:r w:rsidR="00405FA1">
        <w:t>on-surgical alternative to a nose job</w:t>
      </w:r>
    </w:p>
    <w:p w14:paraId="3F85FDA3" w14:textId="7864991A" w:rsidR="00405FA1" w:rsidRDefault="00405FA1" w:rsidP="00405FA1">
      <w:pPr>
        <w:pStyle w:val="ListParagraph"/>
        <w:numPr>
          <w:ilvl w:val="0"/>
          <w:numId w:val="2"/>
        </w:numPr>
      </w:pPr>
      <w:r>
        <w:t>Improve size, shape, and symmetry of your nose</w:t>
      </w:r>
    </w:p>
    <w:p w14:paraId="7B8EF880" w14:textId="77777777" w:rsidR="00405FA1" w:rsidRDefault="00405FA1" w:rsidP="00405FA1">
      <w:pPr>
        <w:pStyle w:val="ListParagraph"/>
        <w:numPr>
          <w:ilvl w:val="0"/>
          <w:numId w:val="2"/>
        </w:numPr>
      </w:pPr>
      <w:r>
        <w:t>No downtime</w:t>
      </w:r>
    </w:p>
    <w:p w14:paraId="05AE6816" w14:textId="256A0591" w:rsidR="00405FA1" w:rsidRDefault="00405FA1" w:rsidP="00405FA1">
      <w:pPr>
        <w:pStyle w:val="ListParagraph"/>
        <w:numPr>
          <w:ilvl w:val="0"/>
          <w:numId w:val="2"/>
        </w:numPr>
      </w:pPr>
      <w:r>
        <w:t>Natural</w:t>
      </w:r>
      <w:r w:rsidR="002A188B">
        <w:t>-</w:t>
      </w:r>
      <w:r>
        <w:t>looking improvement</w:t>
      </w:r>
    </w:p>
    <w:p w14:paraId="6A9C7E94" w14:textId="78F04A90" w:rsidR="00405FA1" w:rsidRDefault="00405FA1" w:rsidP="00405FA1">
      <w:pPr>
        <w:pStyle w:val="ListParagraph"/>
        <w:numPr>
          <w:ilvl w:val="0"/>
          <w:numId w:val="2"/>
        </w:numPr>
      </w:pPr>
      <w:r>
        <w:t>Immediate results that last up to a year</w:t>
      </w:r>
    </w:p>
    <w:p w14:paraId="730906CE" w14:textId="46C98905" w:rsidR="00405FA1" w:rsidRDefault="00405FA1" w:rsidP="00405FA1">
      <w:pPr>
        <w:pStyle w:val="ListParagraph"/>
        <w:numPr>
          <w:ilvl w:val="0"/>
          <w:numId w:val="2"/>
        </w:numPr>
      </w:pPr>
      <w:r>
        <w:t xml:space="preserve">Changes can be </w:t>
      </w:r>
      <w:r w:rsidR="00591AE7">
        <w:t xml:space="preserve">altered or </w:t>
      </w:r>
      <w:r>
        <w:t>reversed</w:t>
      </w:r>
    </w:p>
    <w:p w14:paraId="51439703" w14:textId="0DE64944" w:rsidR="00405FA1" w:rsidRPr="00DB016D" w:rsidRDefault="00405FA1" w:rsidP="00405FA1">
      <w:pPr>
        <w:pStyle w:val="ListParagraph"/>
        <w:numPr>
          <w:ilvl w:val="0"/>
          <w:numId w:val="2"/>
        </w:numPr>
      </w:pPr>
      <w:r>
        <w:t>Less expensive than traditional rhinoplasty</w:t>
      </w:r>
    </w:p>
    <w:p w14:paraId="3C9706AF" w14:textId="07ABCFAE" w:rsidR="00DB016D" w:rsidRDefault="00DB016D" w:rsidP="00DB016D"/>
    <w:p w14:paraId="074892E6" w14:textId="77777777" w:rsidR="00591AE7" w:rsidRPr="00DB016D" w:rsidRDefault="00591AE7" w:rsidP="00591AE7">
      <w:r w:rsidRPr="00DB016D">
        <w:t>NOSE FILLER BEFORE AND AFTER PICS*</w:t>
      </w:r>
    </w:p>
    <w:p w14:paraId="06383C74" w14:textId="77777777" w:rsidR="00591AE7" w:rsidRPr="00DB016D" w:rsidRDefault="00591AE7" w:rsidP="00591AE7"/>
    <w:p w14:paraId="3673D8C7" w14:textId="5E711585" w:rsidR="00591AE7" w:rsidRDefault="00591AE7" w:rsidP="00591AE7">
      <w:r w:rsidRPr="00DB016D">
        <w:t>This revolutionary cosmetic procedure can reshape the nose in many ways. This is evident in nose filler before and after pictures. As with any cosmetic treatment, individual results may vary. * For the best outcome possible, choose a skilled injector to perform this technique sensitive procedure</w:t>
      </w:r>
      <w:r w:rsidR="00832D18">
        <w:t xml:space="preserve"> such as the professionals at Cliffside Skin and Laser</w:t>
      </w:r>
      <w:r w:rsidRPr="00DB016D">
        <w:t xml:space="preserve">. </w:t>
      </w:r>
    </w:p>
    <w:p w14:paraId="15500B55" w14:textId="77777777" w:rsidR="00591AE7" w:rsidRDefault="00591AE7" w:rsidP="00591AE7"/>
    <w:p w14:paraId="3ACF88D5" w14:textId="77777777" w:rsidR="00591AE7" w:rsidRPr="00DB016D" w:rsidRDefault="00591AE7" w:rsidP="00591AE7">
      <w:r w:rsidRPr="00591AE7">
        <w:rPr>
          <w:highlight w:val="yellow"/>
        </w:rPr>
        <w:t>INSERT BEFORE AND AFTER PICS</w:t>
      </w:r>
    </w:p>
    <w:p w14:paraId="654AF291" w14:textId="77777777" w:rsidR="00591AE7" w:rsidRPr="00DB016D" w:rsidRDefault="00591AE7" w:rsidP="00DB016D"/>
    <w:p w14:paraId="08E83AD3" w14:textId="77777777" w:rsidR="00DB016D" w:rsidRPr="00DB016D" w:rsidRDefault="00DB016D" w:rsidP="00DB016D">
      <w:r w:rsidRPr="00DB016D">
        <w:t>HOW DOES A LIQUID RHINOPLASTY WORK?</w:t>
      </w:r>
    </w:p>
    <w:p w14:paraId="50255C8F" w14:textId="77777777" w:rsidR="00DB016D" w:rsidRPr="00DB016D" w:rsidRDefault="00DB016D" w:rsidP="00DB016D"/>
    <w:p w14:paraId="445CC4B9" w14:textId="5C9549B2" w:rsidR="00DB016D" w:rsidRPr="00DB016D" w:rsidRDefault="00DB016D" w:rsidP="00DB016D">
      <w:r w:rsidRPr="00DB016D">
        <w:t xml:space="preserve">A liquid rhinoplasty utilizes hyaluronic acid fillers to alter the size, </w:t>
      </w:r>
      <w:r w:rsidR="002A188B" w:rsidRPr="00DB016D">
        <w:t>symmetry,</w:t>
      </w:r>
      <w:r w:rsidRPr="00DB016D">
        <w:t xml:space="preserve"> and shape of the nose without surgery or downtime. Popular nose fillers include </w:t>
      </w:r>
      <w:r w:rsidR="002A188B" w:rsidRPr="00DB016D">
        <w:t>Juvéderm</w:t>
      </w:r>
      <w:r w:rsidRPr="00DB016D">
        <w:t xml:space="preserve"> or Restylane</w:t>
      </w:r>
      <w:r w:rsidR="00591AE7">
        <w:t xml:space="preserve">. A physician can utilize the </w:t>
      </w:r>
      <w:r w:rsidR="002A188B">
        <w:t>Juvéderm</w:t>
      </w:r>
      <w:r w:rsidR="00591AE7">
        <w:t xml:space="preserve"> or Restylane (popular nose fillers) to</w:t>
      </w:r>
      <w:r w:rsidRPr="00DB016D">
        <w:t xml:space="preserve"> shape the dorsal lines of the nose</w:t>
      </w:r>
      <w:r w:rsidR="00591AE7">
        <w:t xml:space="preserve"> or</w:t>
      </w:r>
      <w:r w:rsidRPr="00DB016D">
        <w:t xml:space="preserve"> make the walls of the nose appear flattened. Even the tip of your nose can have a more upward point </w:t>
      </w:r>
      <w:r w:rsidR="00591AE7">
        <w:t>if desired.</w:t>
      </w:r>
    </w:p>
    <w:p w14:paraId="35F3C0D4" w14:textId="77777777" w:rsidR="00DB016D" w:rsidRPr="00DB016D" w:rsidRDefault="00DB016D" w:rsidP="00DB016D"/>
    <w:p w14:paraId="333859E1" w14:textId="42550C6B" w:rsidR="00DB016D" w:rsidRDefault="00DB016D" w:rsidP="00DB016D">
      <w:r w:rsidRPr="00DB016D">
        <w:lastRenderedPageBreak/>
        <w:t>WHAT IS HYALURONIC ACID?</w:t>
      </w:r>
    </w:p>
    <w:p w14:paraId="53CA3E2F" w14:textId="77777777" w:rsidR="00405FA1" w:rsidRPr="00DB016D" w:rsidRDefault="00405FA1" w:rsidP="00DB016D"/>
    <w:p w14:paraId="13DCEB9A" w14:textId="33F21897" w:rsidR="00DB016D" w:rsidRPr="00DB016D" w:rsidRDefault="00591AE7" w:rsidP="00DB016D">
      <w:r>
        <w:t xml:space="preserve">Nose fillers, like </w:t>
      </w:r>
      <w:r w:rsidR="002A188B">
        <w:t>Juvéderm</w:t>
      </w:r>
      <w:r>
        <w:t xml:space="preserve"> and Restylane</w:t>
      </w:r>
      <w:r w:rsidR="002A188B">
        <w:t>,</w:t>
      </w:r>
      <w:r>
        <w:t xml:space="preserve"> are cosmetic injections consisting of </w:t>
      </w:r>
      <w:r w:rsidR="00DB016D" w:rsidRPr="00DB016D">
        <w:t>Hyaluronic acid</w:t>
      </w:r>
      <w:r>
        <w:t xml:space="preserve"> (HA). Hyaluronic acid</w:t>
      </w:r>
      <w:r w:rsidR="00DB016D" w:rsidRPr="00DB016D">
        <w:t xml:space="preserve"> is naturally present in the human body. By using it as a dermal filler, the results are temporary and can also be altered if desired or dissolved completely with hyaluronidase. There is little risk involved and only beautiful results and confidence to be gained.</w:t>
      </w:r>
    </w:p>
    <w:p w14:paraId="1D4724C6" w14:textId="77777777" w:rsidR="00DB016D" w:rsidRPr="00DB016D" w:rsidRDefault="00DB016D" w:rsidP="00DB016D"/>
    <w:p w14:paraId="4D5A91C0" w14:textId="77777777" w:rsidR="00DB016D" w:rsidRPr="00DB016D" w:rsidRDefault="00DB016D" w:rsidP="00DB016D">
      <w:r w:rsidRPr="00DB016D">
        <w:t>HOW MUCH DOES A NON-SURGICAL NOSE JOB COST?</w:t>
      </w:r>
    </w:p>
    <w:p w14:paraId="26965A14" w14:textId="77777777" w:rsidR="00DB016D" w:rsidRPr="00DB016D" w:rsidRDefault="00DB016D" w:rsidP="00DB016D"/>
    <w:p w14:paraId="710A773F" w14:textId="3FB79B77" w:rsidR="00DB016D" w:rsidRPr="00DB016D" w:rsidRDefault="00DB016D" w:rsidP="00DB016D">
      <w:r w:rsidRPr="00DB016D">
        <w:t xml:space="preserve">Every liquid rhinoplasty is customized to the nose and aesthetic goals of the individual patient. Therefore, </w:t>
      </w:r>
      <w:r w:rsidR="002A188B" w:rsidRPr="00DB016D">
        <w:t>non-surgical</w:t>
      </w:r>
      <w:r w:rsidRPr="00DB016D">
        <w:t xml:space="preserve"> nose job cost varies per person. During your complimentary consultation with Cliffside Skin and Laser, nose filler prices will be discussed in detail.</w:t>
      </w:r>
    </w:p>
    <w:p w14:paraId="398D9EC1" w14:textId="77777777" w:rsidR="00DB016D" w:rsidRPr="00DB016D" w:rsidRDefault="00DB016D" w:rsidP="00DB016D"/>
    <w:p w14:paraId="09101720" w14:textId="77777777" w:rsidR="00DB016D" w:rsidRPr="00DB016D" w:rsidRDefault="00DB016D" w:rsidP="00DB016D">
      <w:r w:rsidRPr="00DB016D">
        <w:t>WHAT IS THE PROCEDURE LIKE?</w:t>
      </w:r>
    </w:p>
    <w:p w14:paraId="4953E544" w14:textId="77777777" w:rsidR="00DB016D" w:rsidRPr="00DB016D" w:rsidRDefault="00DB016D" w:rsidP="00DB016D"/>
    <w:p w14:paraId="328F35D9" w14:textId="0186141F" w:rsidR="00DB016D" w:rsidRPr="00DB016D" w:rsidRDefault="00DB016D" w:rsidP="00DB016D">
      <w:r w:rsidRPr="00DB016D">
        <w:t>This procedure takes about 30 minutes to perform</w:t>
      </w:r>
      <w:r w:rsidR="00832D18">
        <w:t xml:space="preserve"> which is different than </w:t>
      </w:r>
      <w:r w:rsidRPr="00DB016D">
        <w:t>a day at a surgery center</w:t>
      </w:r>
      <w:r w:rsidR="00832D18">
        <w:t xml:space="preserve">; along </w:t>
      </w:r>
      <w:r w:rsidRPr="00DB016D">
        <w:t xml:space="preserve">with many recovery days </w:t>
      </w:r>
      <w:r w:rsidR="00832D18">
        <w:t xml:space="preserve">such as </w:t>
      </w:r>
      <w:r w:rsidRPr="00DB016D">
        <w:t>required in an extensive surgical procedure. The liquid rhinoplasty requires no downtime and is relatively painless. The office staff will provide patients with a numbing cream prior to injection to aid with control of any discomfort.</w:t>
      </w:r>
    </w:p>
    <w:p w14:paraId="3B119EFF" w14:textId="77777777" w:rsidR="00DB016D" w:rsidRPr="00DB016D" w:rsidRDefault="00DB016D" w:rsidP="00DB016D"/>
    <w:p w14:paraId="2E0D7C52" w14:textId="49971BD1" w:rsidR="00DB016D" w:rsidRPr="00DB016D" w:rsidRDefault="00DB016D" w:rsidP="00DB016D">
      <w:r w:rsidRPr="00DB016D">
        <w:t>TRADITIONAL RHINOPLASTY VS.</w:t>
      </w:r>
      <w:r w:rsidR="00591AE7">
        <w:t xml:space="preserve"> A</w:t>
      </w:r>
      <w:r w:rsidRPr="00DB016D">
        <w:t xml:space="preserve"> NON-SURGICAL NOSE JOB</w:t>
      </w:r>
    </w:p>
    <w:p w14:paraId="56672DE7" w14:textId="77777777" w:rsidR="00DB016D" w:rsidRPr="00DB016D" w:rsidRDefault="00DB016D" w:rsidP="00DB016D"/>
    <w:p w14:paraId="4F58E822" w14:textId="1E6A22A3" w:rsidR="00DB016D" w:rsidRPr="00DB016D" w:rsidRDefault="00DB016D" w:rsidP="00DB016D">
      <w:r w:rsidRPr="00DB016D">
        <w:t xml:space="preserve">Rhinoplasty, or the surgical reshaping of the nose, is among the top 5 most performed cosmetic surgeries. It touts an impressively high satisfaction rate among its patients. However, cosmetic surgery is not an ideal solution for everybody. </w:t>
      </w:r>
      <w:r w:rsidR="00591AE7">
        <w:t>It is helpful to c</w:t>
      </w:r>
      <w:r w:rsidRPr="00DB016D">
        <w:t>onsider the pros and cons of traditional rhinoplasty compared to liquid rhinoplasty</w:t>
      </w:r>
      <w:r w:rsidR="00591AE7">
        <w:t xml:space="preserve"> to discover which treatment is right for you.</w:t>
      </w:r>
    </w:p>
    <w:p w14:paraId="20CE4BCD" w14:textId="77777777" w:rsidR="00DB016D" w:rsidRPr="00DB016D" w:rsidRDefault="00DB016D" w:rsidP="00DB016D"/>
    <w:p w14:paraId="15F4FCEA" w14:textId="6EA0D207" w:rsidR="00591AE7" w:rsidRDefault="00DB016D" w:rsidP="00DB016D">
      <w:r w:rsidRPr="00DB016D">
        <w:t xml:space="preserve">Liquid rhinoplasty cost is far less expensive than a traditional </w:t>
      </w:r>
      <w:r w:rsidR="002A188B" w:rsidRPr="00DB016D">
        <w:t>rhinoplasty</w:t>
      </w:r>
      <w:r w:rsidRPr="00DB016D">
        <w:t xml:space="preserve"> (the surgical and permanent correction of the nose.) Nose filler results are less dramatic than those exp</w:t>
      </w:r>
      <w:r w:rsidR="00832D18">
        <w:t xml:space="preserve">erienced in surgical correction. However, </w:t>
      </w:r>
      <w:r w:rsidRPr="00DB016D">
        <w:t xml:space="preserve">this quick in-office procedure requires virtually no downtime. </w:t>
      </w:r>
    </w:p>
    <w:p w14:paraId="32C38D8A" w14:textId="77777777" w:rsidR="00591AE7" w:rsidRDefault="00591AE7" w:rsidP="00DB016D"/>
    <w:p w14:paraId="253EBD15" w14:textId="729755CD" w:rsidR="00DB016D" w:rsidRPr="00DB016D" w:rsidRDefault="00DB016D" w:rsidP="00DB016D">
      <w:r w:rsidRPr="00DB016D">
        <w:t>Most patients experience only mild to moderate swelling for a day following the treatment. Post-procedure, most patients can begin physical exercise by the very next day after their injection. Results can last up to one year, providing patients the beauty and confidence they desire without surgery or downtime.</w:t>
      </w:r>
    </w:p>
    <w:p w14:paraId="72E89EA6" w14:textId="77777777" w:rsidR="00DB016D" w:rsidRPr="00DB016D" w:rsidRDefault="00DB016D" w:rsidP="00DB016D"/>
    <w:p w14:paraId="611B4635" w14:textId="77777777" w:rsidR="00DB016D" w:rsidRPr="00DB016D" w:rsidRDefault="00DB016D" w:rsidP="00DB016D">
      <w:r w:rsidRPr="00DB016D">
        <w:t>ARE NOSE FILLERS RIGHT FOR ME?</w:t>
      </w:r>
    </w:p>
    <w:p w14:paraId="23341B41" w14:textId="77777777" w:rsidR="00DB016D" w:rsidRPr="00DB016D" w:rsidRDefault="00DB016D" w:rsidP="00DB016D"/>
    <w:p w14:paraId="2106555F" w14:textId="106A81BE" w:rsidR="00DB016D" w:rsidRPr="00DB016D" w:rsidRDefault="00DB016D" w:rsidP="00DB016D">
      <w:r w:rsidRPr="00DB016D">
        <w:t xml:space="preserve">Nose fillers are </w:t>
      </w:r>
      <w:r w:rsidR="00591AE7">
        <w:t>ideal</w:t>
      </w:r>
      <w:r w:rsidRPr="00DB016D">
        <w:t xml:space="preserve"> for patient</w:t>
      </w:r>
      <w:r w:rsidR="00591AE7">
        <w:t>s</w:t>
      </w:r>
      <w:r w:rsidRPr="00DB016D">
        <w:t xml:space="preserve"> who want:</w:t>
      </w:r>
    </w:p>
    <w:p w14:paraId="0B05DF4D" w14:textId="77777777" w:rsidR="00DB016D" w:rsidRPr="00DB016D" w:rsidRDefault="00DB016D" w:rsidP="00405FA1">
      <w:pPr>
        <w:pStyle w:val="ListParagraph"/>
        <w:numPr>
          <w:ilvl w:val="0"/>
          <w:numId w:val="1"/>
        </w:numPr>
      </w:pPr>
      <w:r w:rsidRPr="00DB016D">
        <w:t>Instant results</w:t>
      </w:r>
    </w:p>
    <w:p w14:paraId="7B5452E1" w14:textId="77777777" w:rsidR="00DB016D" w:rsidRPr="00DB016D" w:rsidRDefault="00DB016D" w:rsidP="00405FA1">
      <w:pPr>
        <w:pStyle w:val="ListParagraph"/>
        <w:numPr>
          <w:ilvl w:val="0"/>
          <w:numId w:val="1"/>
        </w:numPr>
      </w:pPr>
      <w:r w:rsidRPr="00DB016D">
        <w:t>A less expensive alternative to surgical rhinoplasty</w:t>
      </w:r>
    </w:p>
    <w:p w14:paraId="6CFC6DA2" w14:textId="167B7C42" w:rsidR="00DB016D" w:rsidRPr="00DB016D" w:rsidRDefault="00DB016D" w:rsidP="00405FA1">
      <w:pPr>
        <w:pStyle w:val="ListParagraph"/>
        <w:numPr>
          <w:ilvl w:val="0"/>
          <w:numId w:val="1"/>
        </w:numPr>
      </w:pPr>
      <w:r w:rsidRPr="00DB016D">
        <w:t xml:space="preserve">Cannot </w:t>
      </w:r>
      <w:r w:rsidR="002A188B" w:rsidRPr="00DB016D">
        <w:t>accommodate</w:t>
      </w:r>
      <w:r w:rsidRPr="00DB016D">
        <w:t xml:space="preserve"> a length</w:t>
      </w:r>
      <w:r w:rsidR="00591AE7">
        <w:t>y</w:t>
      </w:r>
      <w:r w:rsidRPr="00DB016D">
        <w:t xml:space="preserve"> recovery time</w:t>
      </w:r>
    </w:p>
    <w:p w14:paraId="2B06CF46" w14:textId="77777777" w:rsidR="00DB016D" w:rsidRPr="00DB016D" w:rsidRDefault="00DB016D" w:rsidP="00405FA1">
      <w:pPr>
        <w:pStyle w:val="ListParagraph"/>
        <w:numPr>
          <w:ilvl w:val="0"/>
          <w:numId w:val="1"/>
        </w:numPr>
      </w:pPr>
      <w:r w:rsidRPr="00DB016D">
        <w:t>Correction of minor irregularities after surgical rhinoplasty</w:t>
      </w:r>
    </w:p>
    <w:p w14:paraId="3F4A67CD" w14:textId="28CCA81C" w:rsidR="00DB016D" w:rsidRPr="00DB016D" w:rsidRDefault="00DB016D" w:rsidP="00405FA1">
      <w:pPr>
        <w:pStyle w:val="ListParagraph"/>
        <w:numPr>
          <w:ilvl w:val="0"/>
          <w:numId w:val="1"/>
        </w:numPr>
      </w:pPr>
      <w:r w:rsidRPr="00DB016D">
        <w:lastRenderedPageBreak/>
        <w:t xml:space="preserve">Improvement to isolated </w:t>
      </w:r>
      <w:r w:rsidR="002A188B" w:rsidRPr="00DB016D">
        <w:t>deformities</w:t>
      </w:r>
      <w:r w:rsidRPr="00DB016D">
        <w:t xml:space="preserve"> (i.e.</w:t>
      </w:r>
      <w:r w:rsidR="002A188B">
        <w:t>,</w:t>
      </w:r>
      <w:r w:rsidRPr="00DB016D">
        <w:t xml:space="preserve"> a dorsal hump or minor asymmetries)</w:t>
      </w:r>
    </w:p>
    <w:p w14:paraId="247D063B" w14:textId="77777777" w:rsidR="00DB016D" w:rsidRPr="00DB016D" w:rsidRDefault="00DB016D" w:rsidP="00DB016D"/>
    <w:p w14:paraId="6B64C858" w14:textId="77777777" w:rsidR="00DB016D" w:rsidRPr="00DB016D" w:rsidRDefault="00DB016D" w:rsidP="00DB016D"/>
    <w:p w14:paraId="1466B9AE" w14:textId="77777777" w:rsidR="00DB016D" w:rsidRPr="00DB016D" w:rsidRDefault="00DB016D" w:rsidP="00DB016D">
      <w:r w:rsidRPr="00DB016D">
        <w:t>WHY CHOOSE CLIFFSIDE SKIN AND LASER?</w:t>
      </w:r>
    </w:p>
    <w:p w14:paraId="43EDF64B" w14:textId="77777777" w:rsidR="00DB016D" w:rsidRPr="00DB016D" w:rsidRDefault="00DB016D" w:rsidP="00DB016D"/>
    <w:p w14:paraId="1B0E69EC" w14:textId="2675570B" w:rsidR="00DB016D" w:rsidRPr="00DB016D" w:rsidRDefault="002A188B" w:rsidP="00DB016D">
      <w:r>
        <w:t>Clients must</w:t>
      </w:r>
      <w:r w:rsidR="00DB016D" w:rsidRPr="00DB016D">
        <w:t xml:space="preserve"> seek out a physician familiar with this procedure to lessen the chance of complications, as the nose has arteries and veins leading to the eyes and mouth which must not be blocked with fillers. Your physician will speak extensively with you about these risks and benefits and how a liquid rhinoplasty can meet your beauty goals.</w:t>
      </w:r>
      <w:r w:rsidR="00832D18">
        <w:t xml:space="preserve"> More importantly, the team of aesthetics professionals in Cliffside Skin and Laser have years of experience.</w:t>
      </w:r>
    </w:p>
    <w:p w14:paraId="130251F0" w14:textId="77777777" w:rsidR="00DB016D" w:rsidRPr="00DB016D" w:rsidRDefault="00DB016D" w:rsidP="00DB016D"/>
    <w:p w14:paraId="5B0E1770" w14:textId="77777777" w:rsidR="00DB016D" w:rsidRPr="00DB016D" w:rsidRDefault="00DB016D" w:rsidP="00DB016D">
      <w:r w:rsidRPr="00DB016D">
        <w:t>THE BEST NON SURGICAL NOSE JOB NEAR ME</w:t>
      </w:r>
    </w:p>
    <w:p w14:paraId="46A606D1" w14:textId="77777777" w:rsidR="00DB016D" w:rsidRPr="00DB016D" w:rsidRDefault="00DB016D" w:rsidP="00DB016D"/>
    <w:p w14:paraId="6A6065AD" w14:textId="76B77F87" w:rsidR="00DB016D" w:rsidRPr="00DB016D" w:rsidRDefault="00DB016D" w:rsidP="00DB016D">
      <w:r w:rsidRPr="00DB016D">
        <w:t>Are you ready to look and feel like your best self? Get started by scheduling a complimentary consultation with Cliffside Skin and Laser</w:t>
      </w:r>
      <w:r w:rsidR="00832D18">
        <w:t xml:space="preserve">. </w:t>
      </w:r>
      <w:r w:rsidRPr="00DB016D">
        <w:t>Conveniently located in Cliffside Park, this state-of-the-art facility attracts men and women from Edgewater, Fort Lee, Weehawken, Hoboken, Jersey City, Fairview, and other surrounding a</w:t>
      </w:r>
      <w:bookmarkStart w:id="0" w:name="_GoBack"/>
      <w:bookmarkEnd w:id="0"/>
      <w:r w:rsidRPr="00DB016D">
        <w:t>reas. Contact Cliffside online by filling out the form below. Or call (201) 773-1999 to schedule.</w:t>
      </w:r>
    </w:p>
    <w:p w14:paraId="0F299151" w14:textId="77777777" w:rsidR="00DB016D" w:rsidRDefault="00DB016D" w:rsidP="00DB016D">
      <w:pPr>
        <w:spacing w:before="240" w:after="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OURCES</w:t>
      </w:r>
    </w:p>
    <w:p w14:paraId="48B88061" w14:textId="7570DC13" w:rsidR="00DB016D" w:rsidRDefault="00DB016D" w:rsidP="00DB016D">
      <w:pPr>
        <w:shd w:val="clear" w:color="auto" w:fill="FFFFFF"/>
        <w:spacing w:before="240" w:after="180"/>
        <w:rPr>
          <w:rFonts w:ascii="Times New Roman" w:eastAsia="Times New Roman" w:hAnsi="Times New Roman" w:cs="Times New Roman"/>
          <w:sz w:val="24"/>
          <w:szCs w:val="24"/>
          <w:highlight w:val="white"/>
          <w:u w:val="single"/>
        </w:rPr>
      </w:pPr>
      <w:r>
        <w:rPr>
          <w:rFonts w:ascii="Times New Roman" w:eastAsia="Times New Roman" w:hAnsi="Times New Roman" w:cs="Times New Roman"/>
          <w:color w:val="724128"/>
          <w:sz w:val="24"/>
          <w:szCs w:val="24"/>
          <w:highlight w:val="white"/>
        </w:rPr>
        <w:t xml:space="preserve">¹ </w:t>
      </w:r>
      <w:r w:rsidR="002A188B">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Update on Hyaluronic Acid Fillers for Facial Rejuvenation.</w:t>
      </w:r>
      <w:r w:rsidR="002A188B">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Published in </w:t>
      </w:r>
      <w:r>
        <w:rPr>
          <w:rFonts w:ascii="Times New Roman" w:eastAsia="Times New Roman" w:hAnsi="Times New Roman" w:cs="Times New Roman"/>
          <w:i/>
          <w:sz w:val="24"/>
          <w:szCs w:val="24"/>
          <w:highlight w:val="white"/>
        </w:rPr>
        <w:t>Cutis</w:t>
      </w:r>
      <w:r>
        <w:rPr>
          <w:rFonts w:ascii="Times New Roman" w:eastAsia="Times New Roman" w:hAnsi="Times New Roman" w:cs="Times New Roman"/>
          <w:sz w:val="24"/>
          <w:szCs w:val="24"/>
          <w:highlight w:val="white"/>
        </w:rPr>
        <w:t>.</w:t>
      </w:r>
      <w:hyperlink r:id="rId6">
        <w:r>
          <w:rPr>
            <w:rFonts w:ascii="Times New Roman" w:eastAsia="Times New Roman" w:hAnsi="Times New Roman" w:cs="Times New Roman"/>
            <w:sz w:val="24"/>
            <w:szCs w:val="24"/>
            <w:highlight w:val="white"/>
          </w:rPr>
          <w:t xml:space="preserve"> </w:t>
        </w:r>
      </w:hyperlink>
      <w:hyperlink r:id="rId7">
        <w:r>
          <w:rPr>
            <w:rFonts w:ascii="Times New Roman" w:eastAsia="Times New Roman" w:hAnsi="Times New Roman" w:cs="Times New Roman"/>
            <w:sz w:val="24"/>
            <w:szCs w:val="24"/>
            <w:highlight w:val="white"/>
            <w:u w:val="single"/>
          </w:rPr>
          <w:t>Link.</w:t>
        </w:r>
      </w:hyperlink>
    </w:p>
    <w:p w14:paraId="6921ECAA" w14:textId="2082FED7" w:rsidR="00DB016D" w:rsidRDefault="00DB016D" w:rsidP="00DB016D">
      <w:pPr>
        <w:spacing w:before="240" w:after="240"/>
        <w:rPr>
          <w:rFonts w:ascii="Times New Roman" w:eastAsia="Times New Roman" w:hAnsi="Times New Roman" w:cs="Times New Roman"/>
          <w:color w:val="1155CC"/>
          <w:sz w:val="24"/>
          <w:szCs w:val="24"/>
          <w:highlight w:val="white"/>
          <w:u w:val="single"/>
        </w:rPr>
      </w:pPr>
      <w:r>
        <w:rPr>
          <w:rFonts w:ascii="Times New Roman" w:eastAsia="Times New Roman" w:hAnsi="Times New Roman" w:cs="Times New Roman"/>
          <w:sz w:val="24"/>
          <w:szCs w:val="24"/>
          <w:highlight w:val="white"/>
        </w:rPr>
        <w:t xml:space="preserve">² </w:t>
      </w:r>
      <w:r w:rsidR="002A188B">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The basic science of dermal fillers: past and present Part I: background and mechanisms of action.</w:t>
      </w:r>
      <w:r w:rsidR="002A188B">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Published in </w:t>
      </w:r>
      <w:r>
        <w:rPr>
          <w:rFonts w:ascii="Times New Roman" w:eastAsia="Times New Roman" w:hAnsi="Times New Roman" w:cs="Times New Roman"/>
          <w:i/>
          <w:sz w:val="24"/>
          <w:szCs w:val="24"/>
          <w:highlight w:val="white"/>
        </w:rPr>
        <w:t>Journal of Drugs in Dermatology</w:t>
      </w:r>
      <w:r>
        <w:rPr>
          <w:rFonts w:ascii="Times New Roman" w:eastAsia="Times New Roman" w:hAnsi="Times New Roman" w:cs="Times New Roman"/>
          <w:sz w:val="24"/>
          <w:szCs w:val="24"/>
          <w:highlight w:val="white"/>
        </w:rPr>
        <w:t>.</w:t>
      </w:r>
      <w:hyperlink r:id="rId8">
        <w:r>
          <w:rPr>
            <w:rFonts w:ascii="Times New Roman" w:eastAsia="Times New Roman" w:hAnsi="Times New Roman" w:cs="Times New Roman"/>
            <w:sz w:val="24"/>
            <w:szCs w:val="24"/>
            <w:highlight w:val="white"/>
          </w:rPr>
          <w:t xml:space="preserve"> </w:t>
        </w:r>
      </w:hyperlink>
      <w:hyperlink r:id="rId9">
        <w:r>
          <w:rPr>
            <w:rFonts w:ascii="Times New Roman" w:eastAsia="Times New Roman" w:hAnsi="Times New Roman" w:cs="Times New Roman"/>
            <w:color w:val="1155CC"/>
            <w:sz w:val="24"/>
            <w:szCs w:val="24"/>
            <w:highlight w:val="white"/>
            <w:u w:val="single"/>
          </w:rPr>
          <w:t>Link.</w:t>
        </w:r>
      </w:hyperlink>
    </w:p>
    <w:p w14:paraId="55813762" w14:textId="41540DBE" w:rsidR="00DB016D" w:rsidRPr="00DB016D" w:rsidRDefault="00DB016D" w:rsidP="00DB016D">
      <w:pPr>
        <w:shd w:val="clear" w:color="auto" w:fill="FFFFFF"/>
        <w:spacing w:after="380"/>
      </w:pPr>
      <w:r w:rsidRPr="00DB016D">
        <w:rPr>
          <w:highlight w:val="white"/>
          <w:vertAlign w:val="superscript"/>
        </w:rPr>
        <w:t>3</w:t>
      </w:r>
      <w:r>
        <w:rPr>
          <w:highlight w:val="white"/>
          <w:vertAlign w:val="superscript"/>
        </w:rPr>
        <w:t xml:space="preserve"> </w:t>
      </w:r>
      <w:r w:rsidR="002A188B">
        <w:rPr>
          <w:highlight w:val="white"/>
        </w:rPr>
        <w:t>"</w:t>
      </w:r>
      <w:r w:rsidRPr="00DB016D">
        <w:rPr>
          <w:highlight w:val="white"/>
        </w:rPr>
        <w:t>Filler Rhinoplasty (Liquid Rhinoplasty, Rapid Rhinoplasty).</w:t>
      </w:r>
      <w:r w:rsidR="002A188B">
        <w:rPr>
          <w:highlight w:val="white"/>
        </w:rPr>
        <w:t>"</w:t>
      </w:r>
      <w:r w:rsidRPr="00DB016D">
        <w:rPr>
          <w:highlight w:val="white"/>
        </w:rPr>
        <w:t xml:space="preserve"> </w:t>
      </w:r>
      <w:proofErr w:type="spellStart"/>
      <w:r w:rsidRPr="00DB016D">
        <w:rPr>
          <w:i/>
          <w:iCs/>
        </w:rPr>
        <w:t>StatPearls</w:t>
      </w:r>
      <w:proofErr w:type="spellEnd"/>
      <w:r w:rsidRPr="00DB016D">
        <w:rPr>
          <w:i/>
          <w:iCs/>
        </w:rPr>
        <w:t xml:space="preserve"> Publishing</w:t>
      </w:r>
      <w:r w:rsidRPr="00DB016D">
        <w:t>; 2020</w:t>
      </w:r>
      <w:r>
        <w:t xml:space="preserve">. </w:t>
      </w:r>
      <w:hyperlink r:id="rId10" w:history="1">
        <w:r w:rsidRPr="00DB016D">
          <w:rPr>
            <w:rStyle w:val="Hyperlink"/>
          </w:rPr>
          <w:t>Link</w:t>
        </w:r>
      </w:hyperlink>
    </w:p>
    <w:p w14:paraId="59368D95" w14:textId="77777777" w:rsidR="00DB016D" w:rsidRDefault="00DB016D" w:rsidP="00DB016D"/>
    <w:p w14:paraId="00000029" w14:textId="77777777" w:rsidR="00CC08AB" w:rsidRPr="00DB016D" w:rsidRDefault="00CC08AB" w:rsidP="00DB016D"/>
    <w:sectPr w:rsidR="00CC08AB" w:rsidRPr="00DB01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6928B2"/>
    <w:multiLevelType w:val="hybridMultilevel"/>
    <w:tmpl w:val="C7A24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1B94C46"/>
    <w:multiLevelType w:val="hybridMultilevel"/>
    <w:tmpl w:val="CC22E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displayBackgroundShape/>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Q3NTYwszA0tDC3NLVU0lEKTi0uzszPAykwrAUAHdnZMCwAAAA="/>
  </w:docVars>
  <w:rsids>
    <w:rsidRoot w:val="00CC08AB"/>
    <w:rsid w:val="002A188B"/>
    <w:rsid w:val="00405FA1"/>
    <w:rsid w:val="00591AE7"/>
    <w:rsid w:val="00832D18"/>
    <w:rsid w:val="00CC08AB"/>
    <w:rsid w:val="00DB0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0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DB016D"/>
    <w:pPr>
      <w:ind w:left="720"/>
      <w:contextualSpacing/>
    </w:pPr>
  </w:style>
  <w:style w:type="character" w:styleId="Hyperlink">
    <w:name w:val="Hyperlink"/>
    <w:basedOn w:val="DefaultParagraphFont"/>
    <w:uiPriority w:val="99"/>
    <w:unhideWhenUsed/>
    <w:rsid w:val="00DB016D"/>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DB016D"/>
    <w:pPr>
      <w:ind w:left="720"/>
      <w:contextualSpacing/>
    </w:pPr>
  </w:style>
  <w:style w:type="character" w:styleId="Hyperlink">
    <w:name w:val="Hyperlink"/>
    <w:basedOn w:val="DefaultParagraphFont"/>
    <w:uiPriority w:val="99"/>
    <w:unhideWhenUsed/>
    <w:rsid w:val="00DB016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4114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135648" TargetMode="External"/><Relationship Id="rId3" Type="http://schemas.microsoft.com/office/2007/relationships/stylesWithEffects" Target="stylesWithEffects.xml"/><Relationship Id="rId7" Type="http://schemas.openxmlformats.org/officeDocument/2006/relationships/hyperlink" Target="https://www.mdedge.com/cutis/article/101904/aesthetic-dermatology/update-hyaluronic-acid-fillers-facial-rejuvenatio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dedge.com/cutis/article/101904/aesthetic-dermatology/update-hyaluronic-acid-fillers-facial-rejuvenation"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ncbi.nlm.nih.gov/books/NBK554581/" TargetMode="External"/><Relationship Id="rId4" Type="http://schemas.openxmlformats.org/officeDocument/2006/relationships/settings" Target="settings.xml"/><Relationship Id="rId9" Type="http://schemas.openxmlformats.org/officeDocument/2006/relationships/hyperlink" Target="https://www.ncbi.nlm.nih.gov/pubmed/231356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28</Words>
  <Characters>52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ctor M</dc:creator>
  <cp:lastModifiedBy>Hector M</cp:lastModifiedBy>
  <cp:revision>2</cp:revision>
  <dcterms:created xsi:type="dcterms:W3CDTF">2020-07-21T21:17:00Z</dcterms:created>
  <dcterms:modified xsi:type="dcterms:W3CDTF">2020-07-21T21:17:00Z</dcterms:modified>
</cp:coreProperties>
</file>